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nica Weisfe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isfe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0 S Mount Prospect Rd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nicaweisfeld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74678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o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